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a236f475bfd8d70d6c59fe2eb9a2068bc769976f.png"/>
            <a:graphic>
              <a:graphicData uri="http://schemas.openxmlformats.org/drawingml/2006/picture">
                <pic:pic>
                  <pic:nvPicPr>
                    <pic:cNvPr id="1" name="image-a236f475bfd8d70d6c59fe2eb9a2068bc769976f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hyperlink r:id="rId6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https://docs.nvidia.com/jetson/archives/r34.1/DeveloperGuide/text/SD/Communications/EnablingBluetoothAudio.html#sd-communications-enablingbluetoothaudio</w:t>
        </w:r>
      </w:hyperlink>
    </w:p>
    <w:p>
      <w:p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Communications/AudioSetupAndDevelopment.html</w:t>
        </w:r>
      </w:hyperlink>
      <w:r>
        <w:rPr>
          <w:rFonts w:eastAsia="inter" w:cs="inter" w:ascii="inter" w:hAnsi="inter"/>
          <w:color w:val="000000"/>
        </w:rPr>
        <w:br w:type="textWrapping"/>
      </w:r>
      <w:hyperlink r:id="rId8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Communications/AudioSetupAndDevelopment.html#audio-hub-hardware-architecture</w:t>
        </w:r>
      </w:hyperlink>
      <w:r>
        <w:rPr>
          <w:rFonts w:eastAsia="inter" w:cs="inter" w:ascii="inter" w:hAnsi="inter"/>
          <w:color w:val="000000"/>
        </w:rPr>
        <w:br w:type="textWrapping"/>
      </w:r>
      <w:hyperlink r:id="rId9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Communications/AudioSetupAndDevelopment.html#asoc-driver-software-architecture</w:t>
        </w:r>
      </w:hyperlink>
      <w:r>
        <w:rPr>
          <w:rFonts w:eastAsia="inter" w:cs="inter" w:ascii="inter" w:hAnsi="inter"/>
          <w:color w:val="000000"/>
        </w:rPr>
        <w:br w:type="textWrapping"/>
      </w:r>
      <w:hyperlink r:id="rId10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Communications/AudioSetupAndDevelopment.html#high-definition-audio</w:t>
        </w:r>
      </w:hyperlink>
      <w:r>
        <w:rPr>
          <w:rFonts w:eastAsia="inter" w:cs="inter" w:ascii="inter" w:hAnsi="inter"/>
          <w:color w:val="000000"/>
        </w:rPr>
        <w:br w:type="textWrapping"/>
      </w:r>
      <w:hyperlink r:id="rId11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Communications/AudioSetupAndDevelopment.html#hd-audio-header</w:t>
        </w:r>
      </w:hyperlink>
      <w:r>
        <w:rPr>
          <w:rFonts w:eastAsia="inter" w:cs="inter" w:ascii="inter" w:hAnsi="inter"/>
          <w:color w:val="000000"/>
        </w:rPr>
        <w:br w:type="textWrapping"/>
      </w:r>
      <w:hyperlink r:id="rId12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Communications/AudioSetupAndDevelopment.html#usage-and-examples</w:t>
        </w:r>
      </w:hyperlink>
      <w:r>
        <w:rPr>
          <w:rFonts w:eastAsia="inter" w:cs="inter" w:ascii="inter" w:hAnsi="inter"/>
          <w:color w:val="000000"/>
        </w:rPr>
        <w:br w:type="textWrapping"/>
      </w:r>
      <w:hyperlink r:id="rId13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Communications/AudioSetupAndDevelopment.html#troubleshooting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's a structured summary of the key information from the provided NVIDIA Jetson documentation links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nabling Bluetooth Audio on Jetson Devic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Hardware Support Overview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Jetson Modul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o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luetooth Suppor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GX Ori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234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B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Xavier NX Seri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194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upported (X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GX Xavier Seri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194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upported (X)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&gt; </w:t>
      </w:r>
      <w:r>
        <w:rPr>
          <w:rFonts w:eastAsia="inter" w:cs="inter" w:ascii="inter" w:hAnsi="inter"/>
          <w:b/>
          <w:color w:val="000000"/>
        </w:rPr>
        <w:t xml:space="preserve">Note</w:t>
      </w:r>
      <w:r>
        <w:rPr>
          <w:rFonts w:eastAsia="inter" w:cs="inter" w:ascii="inter" w:hAnsi="inter"/>
          <w:color w:val="000000"/>
        </w:rPr>
        <w:t xml:space="preserve">: Bluetooth audio is disabled by default to maintain product conformanc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nabling Bluetooth Audio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odify Bluetooth Service Configuration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Edit the systemd service file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ano /lib/systemd/system/bluetooth.service.d/nv-bluetooth-service.conf</w:t>
        <w:br/>
        <w:t xml:space="preserve"/>
      </w:r>
    </w:p>
    <w:p>
      <w:pPr>
        <w:spacing w:line="360" w:after="210" w:lineRule="auto"/>
        <w:ind w:left="540"/>
      </w:pPr>
      <w:r>
        <w:rPr>
          <w:rFonts w:eastAsia="inter" w:cs="inter" w:ascii="inter" w:hAnsi="inter"/>
          <w:color w:val="000000"/>
          <w:sz w:val="21"/>
        </w:rPr>
        <w:t xml:space="preserve">Change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ecSt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/usr/lib/bluetooth/bluetoothd -d --noplugin=audio,a2dp,avrcp</w:t>
        <w:br/>
        <w:t xml:space="preserve"/>
      </w:r>
    </w:p>
    <w:p>
      <w:pPr>
        <w:spacing w:line="360" w:after="210" w:lineRule="auto"/>
        <w:ind w:left="540"/>
      </w:pPr>
      <w:r>
        <w:rPr>
          <w:rFonts w:eastAsia="inter" w:cs="inter" w:ascii="inter" w:hAnsi="inter"/>
          <w:color w:val="000000"/>
          <w:sz w:val="21"/>
        </w:rPr>
        <w:t xml:space="preserve">To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ecSt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/usr/lib/bluetooth/bluetoothd -d</w:t>
        <w:br/>
        <w:t xml:space="preserve"/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stall PulseAudio Bluetooth Module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-get updat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-get install pulseaudio-module-bluetooth</w:t>
        <w:br/>
        <w:t xml:space="preserve"/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boot the Device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boot</w:t>
        <w:br/>
        <w:t xml:space="preserve"/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ir and Connect Bluetooth Headset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luetoothctl</w:t>
      </w:r>
      <w:r>
        <w:rPr>
          <w:rFonts w:eastAsia="inter" w:cs="inter" w:ascii="inter" w:hAnsi="inter"/>
          <w:color w:val="000000"/>
          <w:sz w:val="21"/>
        </w:rPr>
        <w:t xml:space="preserve"> or GUI tools after reboot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udio Setup and Develop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Component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SoC Driver</w:t>
      </w:r>
      <w:r>
        <w:rPr>
          <w:rFonts w:eastAsia="inter" w:cs="inter" w:ascii="inter" w:hAnsi="inter"/>
          <w:color w:val="000000"/>
          <w:sz w:val="21"/>
        </w:rPr>
        <w:t xml:space="preserve">: Manages audio routing between hardware blocks (I2S, DMIC, DSPK, etc.)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dio Hub (AHUB)</w:t>
      </w:r>
      <w:r>
        <w:rPr>
          <w:rFonts w:eastAsia="inter" w:cs="inter" w:ascii="inter" w:hAnsi="inter"/>
          <w:color w:val="000000"/>
          <w:sz w:val="21"/>
        </w:rPr>
        <w:t xml:space="preserve">: Hardware block handling audio processing with modules: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2S</w:t>
      </w:r>
      <w:r>
        <w:rPr>
          <w:rFonts w:eastAsia="inter" w:cs="inter" w:ascii="inter" w:hAnsi="inter"/>
          <w:color w:val="000000"/>
          <w:sz w:val="21"/>
        </w:rPr>
        <w:t xml:space="preserve">: Bidirectional audio interface (6 instances)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MIC</w:t>
      </w:r>
      <w:r>
        <w:rPr>
          <w:rFonts w:eastAsia="inter" w:cs="inter" w:ascii="inter" w:hAnsi="inter"/>
          <w:color w:val="000000"/>
          <w:sz w:val="21"/>
        </w:rPr>
        <w:t xml:space="preserve">: Digital microphone controller (4 instances)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SPK</w:t>
      </w:r>
      <w:r>
        <w:rPr>
          <w:rFonts w:eastAsia="inter" w:cs="inter" w:ascii="inter" w:hAnsi="inter"/>
          <w:color w:val="000000"/>
          <w:sz w:val="21"/>
        </w:rPr>
        <w:t xml:space="preserve">: Digital speaker interface (2 instances)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ixer/AMX/ADX</w:t>
      </w:r>
      <w:r>
        <w:rPr>
          <w:rFonts w:eastAsia="inter" w:cs="inter" w:ascii="inter" w:hAnsi="inter"/>
          <w:color w:val="000000"/>
          <w:sz w:val="21"/>
        </w:rPr>
        <w:t xml:space="preserve">: Audio multiplexing/demultiplex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figuration Workflow</w:t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vice Tree Setup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Example I2S node configuration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gra_i2s1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2s@2901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ati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vidia,tegra210-i2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amp;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x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x2901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x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x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amp;g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ck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amp;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amp;am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pmp_clks TEGRA194_CLK_I2S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amp;g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ka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ynamic Audio Routing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mixer</w:t>
      </w:r>
      <w:r>
        <w:rPr>
          <w:rFonts w:eastAsia="inter" w:cs="inter" w:ascii="inter" w:hAnsi="inter"/>
          <w:color w:val="000000"/>
          <w:sz w:val="21"/>
        </w:rPr>
        <w:t xml:space="preserve"> to configure paths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mixer -c APE cset 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2S1 Mu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DMAIF1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ntime Parameters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Set sample rate/format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lay -D hw:0,0 -r 48000 -f S16_LE audio.wav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roubleshooting Tip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ify ALSA Configuration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lay -l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ist playback devi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record -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ist capture devi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heck Kernel Message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mesg | grep -i audio</w:t>
        <w:br/>
        <w:t xml:space="preserve"/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 Audio Hardware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eaker-test -c 2 -t wav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 stereo out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High-Definition Audio (HDA) Support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D Audio Header</w:t>
      </w:r>
      <w:r>
        <w:rPr>
          <w:rFonts w:eastAsia="inter" w:cs="inter" w:ascii="inter" w:hAnsi="inter"/>
          <w:color w:val="000000"/>
          <w:sz w:val="21"/>
        </w:rPr>
        <w:t xml:space="preserve">: Exposes Intel HDA-compatible interface for codecs.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ypical Use Case</w:t>
      </w:r>
      <w:r>
        <w:rPr>
          <w:rFonts w:eastAsia="inter" w:cs="inter" w:ascii="inter" w:hAnsi="inter"/>
          <w:color w:val="000000"/>
          <w:sz w:val="21"/>
        </w:rPr>
        <w:t xml:space="preserve">: Connect to external audio codecs vi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da-analog</w:t>
      </w:r>
      <w:r>
        <w:rPr>
          <w:rFonts w:eastAsia="inter" w:cs="inter" w:ascii="inter" w:hAnsi="inter"/>
          <w:color w:val="000000"/>
          <w:sz w:val="21"/>
        </w:rPr>
        <w:t xml:space="preserve"> 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da-digital</w:t>
      </w:r>
      <w:r>
        <w:rPr>
          <w:rFonts w:eastAsia="inter" w:cs="inter" w:ascii="inter" w:hAnsi="inter"/>
          <w:color w:val="000000"/>
          <w:sz w:val="21"/>
        </w:rPr>
        <w:t xml:space="preserve"> node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ummary</w:t>
      </w:r>
      <w:r>
        <w:rPr>
          <w:rFonts w:eastAsia="inter" w:cs="inter" w:ascii="inter" w:hAnsi="inter"/>
          <w:color w:val="000000"/>
        </w:rPr>
        <w:t xml:space="preserve">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his guide provides steps to enable Bluetooth audio and configure advanced audio pipelines on Jetson platforms. For custom implementations, refer to th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etc/asound.conf</w:t>
      </w:r>
      <w:r>
        <w:rPr>
          <w:rFonts w:eastAsia="inter" w:cs="inter" w:ascii="inter" w:hAnsi="inter"/>
          <w:color w:val="000000"/>
        </w:rPr>
        <w:t xml:space="preserve"> file for ALSA settings and the official NVIDIA Audio Hub documentation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a236f475bfd8d70d6c59fe2eb9a2068bc769976f.png" TargetMode="Internal"/><Relationship Id="rId6" Type="http://schemas.openxmlformats.org/officeDocument/2006/relationships/hyperlink" Target="https://docs.nvidia.com/jetson/archives/r34.1/DeveloperGuide/text/SD/Communications/EnablingBluetoothAudio.html#sd-communications-enablingbluetoothaudio" TargetMode="External"/><Relationship Id="rId7" Type="http://schemas.openxmlformats.org/officeDocument/2006/relationships/hyperlink" Target="https://docs.nvidia.com/jetson/archives/r34.1/DeveloperGuide/text/SD/Communications/AudioSetupAndDevelopment.html" TargetMode="External"/><Relationship Id="rId8" Type="http://schemas.openxmlformats.org/officeDocument/2006/relationships/hyperlink" Target="https://docs.nvidia.com/jetson/archives/r34.1/DeveloperGuide/text/SD/Communications/AudioSetupAndDevelopment.html#audio-hub-hardware-architecture" TargetMode="External"/><Relationship Id="rId9" Type="http://schemas.openxmlformats.org/officeDocument/2006/relationships/hyperlink" Target="https://docs.nvidia.com/jetson/archives/r34.1/DeveloperGuide/text/SD/Communications/AudioSetupAndDevelopment.html#asoc-driver-software-architecture" TargetMode="External"/><Relationship Id="rId10" Type="http://schemas.openxmlformats.org/officeDocument/2006/relationships/hyperlink" Target="https://docs.nvidia.com/jetson/archives/r34.1/DeveloperGuide/text/SD/Communications/AudioSetupAndDevelopment.html#high-definition-audio" TargetMode="External"/><Relationship Id="rId11" Type="http://schemas.openxmlformats.org/officeDocument/2006/relationships/hyperlink" Target="https://docs.nvidia.com/jetson/archives/r34.1/DeveloperGuide/text/SD/Communications/AudioSetupAndDevelopment.html#hd-audio-header" TargetMode="External"/><Relationship Id="rId12" Type="http://schemas.openxmlformats.org/officeDocument/2006/relationships/hyperlink" Target="https://docs.nvidia.com/jetson/archives/r34.1/DeveloperGuide/text/SD/Communications/AudioSetupAndDevelopment.html#usage-and-examples" TargetMode="External"/><Relationship Id="rId13" Type="http://schemas.openxmlformats.org/officeDocument/2006/relationships/hyperlink" Target="https://docs.nvidia.com/jetson/archives/r34.1/DeveloperGuide/text/SD/Communications/AudioSetupAndDevelopment.html#troubleshooting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9T12:35:43.753Z</dcterms:created>
  <dcterms:modified xsi:type="dcterms:W3CDTF">2025-04-29T12:35:43.753Z</dcterms:modified>
</cp:coreProperties>
</file>